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9B641" w14:textId="28374801" w:rsidR="000D06C0" w:rsidRPr="00382BAE" w:rsidRDefault="000D06C0" w:rsidP="000D06C0">
      <w:pPr>
        <w:pStyle w:val="Heading1"/>
        <w:jc w:val="center"/>
        <w:rPr>
          <w:lang w:val="en-US"/>
        </w:rPr>
      </w:pPr>
      <w:r>
        <w:rPr>
          <w:lang w:val="en-US"/>
        </w:rPr>
        <w:t>P</w:t>
      </w:r>
      <w:r>
        <w:rPr>
          <w:lang w:val="en-US"/>
        </w:rPr>
        <w:t>rakata</w:t>
      </w:r>
    </w:p>
    <w:p w14:paraId="6A41CF4D" w14:textId="7819293C" w:rsidR="000D06C0" w:rsidRPr="00DA233B" w:rsidRDefault="000D06C0" w:rsidP="000D06C0">
      <w:pPr>
        <w:jc w:val="both"/>
        <w:rPr>
          <w:rFonts w:cstheme="majorBidi"/>
          <w:lang w:val="en-US"/>
        </w:rPr>
      </w:pPr>
      <w:r>
        <w:rPr>
          <w:rFonts w:cstheme="majorBidi"/>
          <w:lang w:val="en-US"/>
        </w:rPr>
        <w:t xml:space="preserve">Penulis memanjatkan puji dan syukur kepada Allah, </w:t>
      </w:r>
      <w:r w:rsidRPr="00DA233B">
        <w:rPr>
          <w:rFonts w:cstheme="majorBidi"/>
          <w:lang w:val="en-US"/>
        </w:rPr>
        <w:t xml:space="preserve">Tuhan Sang Pencipta alam semesta. </w:t>
      </w:r>
      <w:r>
        <w:rPr>
          <w:rFonts w:cstheme="majorBidi"/>
          <w:lang w:val="en-US"/>
        </w:rPr>
        <w:t>Atas rahmat-Nya semata, Penulis dapat menyajikan buku yang berjudul “</w:t>
      </w:r>
      <w:r w:rsidRPr="00F1406B">
        <w:rPr>
          <w:rFonts w:ascii="Minion Pro" w:hAnsi="Minion Pro" w:cs="Arial"/>
        </w:rPr>
        <w:t>Kiat Mengatasi Kesulitan Ekonomi di Masa Pandemi</w:t>
      </w:r>
      <w:r>
        <w:rPr>
          <w:rFonts w:cstheme="majorBidi"/>
        </w:rPr>
        <w:t xml:space="preserve">” kepada para pembaca. </w:t>
      </w:r>
    </w:p>
    <w:p w14:paraId="104D053B" w14:textId="0ABC9365" w:rsidR="0068453F" w:rsidRDefault="000D06C0" w:rsidP="0068453F">
      <w:pPr>
        <w:jc w:val="both"/>
        <w:rPr>
          <w:rFonts w:cstheme="majorBidi"/>
          <w:lang w:val="en-US"/>
        </w:rPr>
      </w:pPr>
      <w:r>
        <w:rPr>
          <w:rFonts w:cstheme="majorBidi"/>
          <w:lang w:val="en-US"/>
        </w:rPr>
        <w:t>Sejak bulan Maret tahun 2020, pandemi COVID-19 juga melanda di Indonesia. Penyebaran COVID-19 telah mempengaruhi banyak sector kehidupan</w:t>
      </w:r>
      <w:r w:rsidR="007733E3">
        <w:rPr>
          <w:rFonts w:cstheme="majorBidi"/>
          <w:lang w:val="en-US"/>
        </w:rPr>
        <w:t>, termasuk bidang kesehatan dan  bidang pendidikan. Dalam bidang Kesehatan terdapat lebih dari 140.000 korban jiwa meninggal akibat infeksi COVID-19, termasuk korban dari tenaga kesehatan. Dalam bidang pendidikan, para siswa SD, SMP, SMA dan mahasiswa di berbagai perguruan tinggi di Indonesia harus menempuh proses pendidikan secara daring.</w:t>
      </w:r>
      <w:r w:rsidR="0068453F">
        <w:rPr>
          <w:rFonts w:cstheme="majorBidi"/>
          <w:lang w:val="en-US"/>
        </w:rPr>
        <w:t xml:space="preserve"> </w:t>
      </w:r>
      <w:r w:rsidR="007733E3">
        <w:rPr>
          <w:rFonts w:cstheme="majorBidi"/>
          <w:lang w:val="en-US"/>
        </w:rPr>
        <w:t xml:space="preserve">Pandemi COVID-19 yang melanda di Indonesia memukul perekonomian masyarakat. Banyak perusahaan yang mengalami kerugian, sehingga banyak masyarakat yang mengalami PHK (Pemutusan Hubungan Kerja). PHK menyebabkan banyak warga masyarakat yang mengalami kesulitan ekonomi di masa pandemi COVID-19 ini. </w:t>
      </w:r>
    </w:p>
    <w:p w14:paraId="08D35D3C" w14:textId="45A8D5B7" w:rsidR="0068453F" w:rsidRPr="00C43C9F" w:rsidRDefault="000D06C0" w:rsidP="0068453F">
      <w:pPr>
        <w:jc w:val="both"/>
        <w:rPr>
          <w:rFonts w:cstheme="majorBidi"/>
          <w:lang w:val="fr-FR"/>
        </w:rPr>
      </w:pPr>
      <w:r>
        <w:rPr>
          <w:rFonts w:cstheme="majorBidi"/>
          <w:lang w:val="en-US"/>
        </w:rPr>
        <w:t xml:space="preserve">Buku ini </w:t>
      </w:r>
      <w:r w:rsidR="0068453F">
        <w:rPr>
          <w:rFonts w:cstheme="majorBidi"/>
          <w:lang w:val="en-US"/>
        </w:rPr>
        <w:t xml:space="preserve">memberikan informasi tentang pilihan usaha yang dapat dilakukan untuk mengatasi kesulitan ekonomi di masa pandemi ini. Pilihan usaha yang dibahas tidak memerlukan modal yang relative besar, sehingga dapat dijalankan oleh masyarakat luas. </w:t>
      </w:r>
      <w:r w:rsidR="0068453F" w:rsidRPr="0068453F">
        <w:rPr>
          <w:rFonts w:cstheme="majorBidi"/>
          <w:lang w:val="en-US"/>
        </w:rPr>
        <w:t>Semoga buku ini bermanfaat bagi para pembaca dan dapat berkontribusi memulihka</w:t>
      </w:r>
      <w:r w:rsidR="0068453F">
        <w:rPr>
          <w:rFonts w:cstheme="majorBidi"/>
          <w:lang w:val="en-US"/>
        </w:rPr>
        <w:t>n ekonomi warga masyarakat.</w:t>
      </w:r>
    </w:p>
    <w:p w14:paraId="144CDEA5" w14:textId="13011AAA" w:rsidR="000D06C0" w:rsidRPr="00C43C9F" w:rsidRDefault="000D06C0" w:rsidP="000D06C0">
      <w:pPr>
        <w:jc w:val="both"/>
        <w:rPr>
          <w:rFonts w:cstheme="majorBidi"/>
          <w:lang w:val="fr-FR"/>
        </w:rPr>
      </w:pPr>
    </w:p>
    <w:p w14:paraId="64062061" w14:textId="11171F6F" w:rsidR="000D06C0" w:rsidRPr="00DA233B" w:rsidRDefault="000D06C0" w:rsidP="000D06C0">
      <w:pPr>
        <w:jc w:val="right"/>
        <w:rPr>
          <w:rFonts w:cstheme="majorBidi"/>
          <w:lang w:val="en-US"/>
        </w:rPr>
      </w:pPr>
      <w:r w:rsidRPr="00DA233B">
        <w:rPr>
          <w:rFonts w:cstheme="majorBidi"/>
          <w:lang w:val="en-US"/>
        </w:rPr>
        <w:t xml:space="preserve">Surabaya, </w:t>
      </w:r>
      <w:r w:rsidR="0068453F">
        <w:rPr>
          <w:rFonts w:cstheme="majorBidi"/>
          <w:lang w:val="en-US"/>
        </w:rPr>
        <w:t>16</w:t>
      </w:r>
      <w:r>
        <w:rPr>
          <w:rFonts w:cstheme="majorBidi"/>
          <w:lang w:val="en-US"/>
        </w:rPr>
        <w:t xml:space="preserve"> November </w:t>
      </w:r>
      <w:r w:rsidRPr="00DA233B">
        <w:rPr>
          <w:rFonts w:cstheme="majorBidi"/>
          <w:lang w:val="en-US"/>
        </w:rPr>
        <w:t>202</w:t>
      </w:r>
      <w:r w:rsidR="0068453F">
        <w:rPr>
          <w:rFonts w:cstheme="majorBidi"/>
          <w:lang w:val="en-US"/>
        </w:rPr>
        <w:t>1</w:t>
      </w:r>
    </w:p>
    <w:p w14:paraId="5A150B2B" w14:textId="77777777" w:rsidR="00C82728" w:rsidRDefault="000D06C0" w:rsidP="000D06C0">
      <w:pPr>
        <w:ind w:left="5760" w:firstLine="720"/>
      </w:pPr>
      <w:r w:rsidRPr="00DA233B">
        <w:rPr>
          <w:rFonts w:cstheme="majorBidi"/>
          <w:lang w:val="en-US"/>
        </w:rPr>
        <w:t>Penulis</w:t>
      </w:r>
    </w:p>
    <w:sectPr w:rsidR="00C8272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nion Pro">
    <w:altName w:val="Cambria"/>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F95FD7"/>
    <w:multiLevelType w:val="hybridMultilevel"/>
    <w:tmpl w:val="A712EB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MDEyMDQ2MTExNzBX0lEKTi0uzszPAykwrAUA2dCnXSwAAAA="/>
  </w:docVars>
  <w:rsids>
    <w:rsidRoot w:val="000D06C0"/>
    <w:rsid w:val="000D06C0"/>
    <w:rsid w:val="001C5CE8"/>
    <w:rsid w:val="001D2E37"/>
    <w:rsid w:val="0068453F"/>
    <w:rsid w:val="007733E3"/>
    <w:rsid w:val="00C8272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F8B0D6"/>
  <w15:chartTrackingRefBased/>
  <w15:docId w15:val="{76AEE652-8F36-457C-9440-A89FC988D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06C0"/>
    <w:pPr>
      <w:spacing w:line="240" w:lineRule="auto"/>
    </w:pPr>
    <w:rPr>
      <w:rFonts w:asciiTheme="majorBidi" w:hAnsiTheme="majorBidi"/>
      <w:sz w:val="24"/>
      <w:lang w:val="en-GB"/>
    </w:rPr>
  </w:style>
  <w:style w:type="paragraph" w:styleId="Heading1">
    <w:name w:val="heading 1"/>
    <w:basedOn w:val="Normal"/>
    <w:next w:val="Normal"/>
    <w:link w:val="Heading1Char"/>
    <w:uiPriority w:val="9"/>
    <w:qFormat/>
    <w:rsid w:val="000D06C0"/>
    <w:pPr>
      <w:keepNext/>
      <w:keepLines/>
      <w:spacing w:before="240" w:after="600"/>
      <w:outlineLvl w:val="0"/>
    </w:pPr>
    <w:rPr>
      <w:rFonts w:ascii="Times New Roman" w:eastAsiaTheme="majorEastAsia" w:hAnsi="Times New Roman" w:cstheme="majorBidi"/>
      <w:b/>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06C0"/>
    <w:rPr>
      <w:rFonts w:ascii="Times New Roman" w:eastAsiaTheme="majorEastAsia" w:hAnsi="Times New Roman" w:cstheme="majorBidi"/>
      <w:b/>
      <w:color w:val="000000" w:themeColor="text1"/>
      <w:sz w:val="32"/>
      <w:szCs w:val="32"/>
      <w:lang w:val="en-GB"/>
    </w:rPr>
  </w:style>
  <w:style w:type="paragraph" w:styleId="ListParagraph">
    <w:name w:val="List Paragraph"/>
    <w:basedOn w:val="Normal"/>
    <w:uiPriority w:val="34"/>
    <w:qFormat/>
    <w:rsid w:val="000D06C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208</Words>
  <Characters>118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arto Windarto</dc:creator>
  <cp:keywords/>
  <dc:description/>
  <cp:lastModifiedBy>Windarto Windarto</cp:lastModifiedBy>
  <cp:revision>1</cp:revision>
  <dcterms:created xsi:type="dcterms:W3CDTF">2021-11-16T02:43:00Z</dcterms:created>
  <dcterms:modified xsi:type="dcterms:W3CDTF">2021-11-16T02:56:00Z</dcterms:modified>
</cp:coreProperties>
</file>